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780B" w:rsidRDefault="00D2780B" w:rsidP="00D2780B">
      <w:pPr>
        <w:rPr>
          <w:b/>
          <w:sz w:val="28"/>
          <w:szCs w:val="32"/>
          <w:u w:val="single"/>
        </w:rPr>
      </w:pPr>
    </w:p>
    <w:p w:rsidR="0082064E" w:rsidRPr="00D2780B" w:rsidRDefault="0082064E" w:rsidP="00D2780B">
      <w:pPr>
        <w:jc w:val="center"/>
        <w:rPr>
          <w:rFonts w:asciiTheme="minorHAnsi" w:hAnsiTheme="minorHAnsi"/>
          <w:b/>
          <w:sz w:val="28"/>
          <w:szCs w:val="32"/>
          <w:u w:val="single"/>
        </w:rPr>
      </w:pPr>
      <w:r w:rsidRPr="00D2780B">
        <w:rPr>
          <w:rFonts w:asciiTheme="minorHAnsi" w:hAnsiTheme="minorHAnsi"/>
          <w:b/>
          <w:sz w:val="28"/>
          <w:szCs w:val="32"/>
          <w:u w:val="single"/>
        </w:rPr>
        <w:t>Žádost o uznání</w:t>
      </w:r>
      <w:r w:rsidR="007D05CB">
        <w:rPr>
          <w:rFonts w:asciiTheme="minorHAnsi" w:hAnsiTheme="minorHAnsi"/>
          <w:b/>
          <w:sz w:val="28"/>
          <w:szCs w:val="32"/>
          <w:u w:val="single"/>
        </w:rPr>
        <w:t xml:space="preserve"> zkoušek a zápočtů získaných na …………………………………………….</w:t>
      </w:r>
    </w:p>
    <w:p w:rsidR="00DC4FC8" w:rsidRPr="00D2780B" w:rsidRDefault="0082064E" w:rsidP="0082064E">
      <w:pPr>
        <w:rPr>
          <w:rFonts w:asciiTheme="minorHAnsi" w:hAnsiTheme="minorHAnsi"/>
        </w:rPr>
      </w:pPr>
      <w:r w:rsidRPr="00D2780B">
        <w:rPr>
          <w:rFonts w:asciiTheme="minorHAnsi" w:hAnsiTheme="minorHAnsi"/>
        </w:rPr>
        <w:t>Student si vypíše předměty, u kterých žádá uznání zkoušek a zápočtů v příslušném semestru akademického roku a žádost odevzdá</w:t>
      </w:r>
      <w:r w:rsidR="00D2780B">
        <w:rPr>
          <w:rFonts w:asciiTheme="minorHAnsi" w:hAnsiTheme="minorHAnsi"/>
        </w:rPr>
        <w:t xml:space="preserve"> </w:t>
      </w:r>
      <w:r w:rsidRPr="00D2780B">
        <w:rPr>
          <w:rFonts w:asciiTheme="minorHAnsi" w:hAnsiTheme="minorHAnsi"/>
        </w:rPr>
        <w:t xml:space="preserve">na studijní oddělení. </w:t>
      </w:r>
      <w:r w:rsidR="00DC4FC8" w:rsidRPr="00D2780B">
        <w:rPr>
          <w:rFonts w:asciiTheme="minorHAnsi" w:hAnsiTheme="minorHAnsi"/>
        </w:rPr>
        <w:t xml:space="preserve">K žádosti je třeba doložit výpis </w:t>
      </w:r>
      <w:r w:rsidR="003B5645">
        <w:rPr>
          <w:rFonts w:asciiTheme="minorHAnsi" w:hAnsiTheme="minorHAnsi"/>
        </w:rPr>
        <w:t xml:space="preserve">z karty předmětu (sylabus) a výpis </w:t>
      </w:r>
      <w:r w:rsidR="00DC4FC8" w:rsidRPr="00D2780B">
        <w:rPr>
          <w:rFonts w:asciiTheme="minorHAnsi" w:hAnsiTheme="minorHAnsi"/>
        </w:rPr>
        <w:t xml:space="preserve">předmětů s příslušnou </w:t>
      </w:r>
      <w:r w:rsidR="003B5645">
        <w:rPr>
          <w:rFonts w:asciiTheme="minorHAnsi" w:hAnsiTheme="minorHAnsi"/>
        </w:rPr>
        <w:t>klasifikací</w:t>
      </w:r>
      <w:r w:rsidR="00DC4FC8" w:rsidRPr="00D2780B">
        <w:rPr>
          <w:rFonts w:asciiTheme="minorHAnsi" w:hAnsiTheme="minorHAnsi"/>
        </w:rPr>
        <w:t>, potvrzený studij</w:t>
      </w:r>
      <w:r w:rsidR="003B5645">
        <w:rPr>
          <w:rFonts w:asciiTheme="minorHAnsi" w:hAnsiTheme="minorHAnsi"/>
        </w:rPr>
        <w:t>ním oddělením příslušné fakulty.</w:t>
      </w:r>
    </w:p>
    <w:p w:rsidR="0082064E" w:rsidRPr="00D2780B" w:rsidRDefault="003B5645" w:rsidP="0082064E">
      <w:pPr>
        <w:rPr>
          <w:rFonts w:asciiTheme="minorHAnsi" w:hAnsiTheme="minorHAnsi"/>
        </w:rPr>
      </w:pPr>
      <w:r>
        <w:rPr>
          <w:rFonts w:asciiTheme="minorHAnsi" w:hAnsiTheme="minorHAnsi"/>
        </w:rPr>
        <w:t>Žádost o uznání zkoušek a zápočtů</w:t>
      </w:r>
      <w:r w:rsidR="007D05CB">
        <w:rPr>
          <w:rFonts w:asciiTheme="minorHAnsi" w:hAnsiTheme="minorHAnsi"/>
        </w:rPr>
        <w:t xml:space="preserve"> musí být podána nejpozději 14 </w:t>
      </w:r>
      <w:r w:rsidR="00534E19">
        <w:rPr>
          <w:rFonts w:asciiTheme="minorHAnsi" w:hAnsiTheme="minorHAnsi"/>
        </w:rPr>
        <w:t>dní od</w:t>
      </w:r>
      <w:bookmarkStart w:id="0" w:name="_GoBack"/>
      <w:bookmarkEnd w:id="0"/>
      <w:r w:rsidR="007D05CB">
        <w:rPr>
          <w:rFonts w:asciiTheme="minorHAnsi" w:hAnsiTheme="minorHAnsi"/>
        </w:rPr>
        <w:t xml:space="preserve"> zahájení výuky</w:t>
      </w:r>
      <w:r w:rsidR="0082064E" w:rsidRPr="00D2780B">
        <w:rPr>
          <w:rFonts w:asciiTheme="minorHAnsi" w:hAnsiTheme="minorHAnsi"/>
        </w:rPr>
        <w:t>.</w:t>
      </w:r>
    </w:p>
    <w:p w:rsidR="00DC4FC8" w:rsidRPr="00D2780B" w:rsidRDefault="00DC4FC8" w:rsidP="0082064E">
      <w:pPr>
        <w:rPr>
          <w:rFonts w:asciiTheme="minorHAnsi" w:hAnsiTheme="minorHAnsi"/>
          <w:iCs/>
        </w:rPr>
      </w:pPr>
    </w:p>
    <w:p w:rsidR="0082064E" w:rsidRPr="00D2780B" w:rsidRDefault="0082064E" w:rsidP="0082064E">
      <w:pPr>
        <w:rPr>
          <w:rFonts w:asciiTheme="minorHAnsi" w:hAnsiTheme="minorHAnsi"/>
        </w:rPr>
      </w:pPr>
      <w:r w:rsidRPr="00D2780B">
        <w:rPr>
          <w:rFonts w:asciiTheme="minorHAnsi" w:hAnsiTheme="minorHAnsi"/>
          <w:iCs/>
        </w:rPr>
        <w:t>Jméno a příjmení</w:t>
      </w:r>
      <w:r w:rsidRPr="00D2780B">
        <w:rPr>
          <w:rFonts w:asciiTheme="minorHAnsi" w:hAnsiTheme="minorHAnsi"/>
          <w:i/>
          <w:iCs/>
        </w:rPr>
        <w:t xml:space="preserve">   </w:t>
      </w:r>
      <w:r w:rsidRPr="00D2780B">
        <w:rPr>
          <w:rFonts w:asciiTheme="minorHAnsi" w:hAnsiTheme="minorHAnsi"/>
        </w:rPr>
        <w:t>………………………….....................</w:t>
      </w:r>
      <w:r w:rsidR="00D2780B">
        <w:rPr>
          <w:rFonts w:asciiTheme="minorHAnsi" w:hAnsiTheme="minorHAnsi"/>
        </w:rPr>
        <w:t>..............................</w:t>
      </w:r>
      <w:r w:rsidRPr="00D2780B">
        <w:rPr>
          <w:rFonts w:asciiTheme="minorHAnsi" w:hAnsiTheme="minorHAnsi"/>
        </w:rPr>
        <w:t>...</w:t>
      </w:r>
      <w:r w:rsidR="00456BF0" w:rsidRPr="00D2780B">
        <w:rPr>
          <w:rFonts w:asciiTheme="minorHAnsi" w:hAnsiTheme="minorHAnsi"/>
        </w:rPr>
        <w:t>.......</w:t>
      </w:r>
      <w:r w:rsidRPr="00D2780B">
        <w:rPr>
          <w:rFonts w:asciiTheme="minorHAnsi" w:hAnsiTheme="minorHAnsi"/>
        </w:rPr>
        <w:t xml:space="preserve">  Osobní číslo studenta .......................</w:t>
      </w:r>
      <w:r w:rsidR="00456BF0" w:rsidRPr="00D2780B">
        <w:rPr>
          <w:rFonts w:asciiTheme="minorHAnsi" w:hAnsiTheme="minorHAnsi"/>
        </w:rPr>
        <w:t xml:space="preserve">........ </w:t>
      </w:r>
      <w:r w:rsidR="00D2780B">
        <w:rPr>
          <w:rFonts w:asciiTheme="minorHAnsi" w:hAnsiTheme="minorHAnsi"/>
        </w:rPr>
        <w:t xml:space="preserve"> </w:t>
      </w:r>
      <w:r w:rsidRPr="00D2780B">
        <w:rPr>
          <w:rFonts w:asciiTheme="minorHAnsi" w:hAnsiTheme="minorHAnsi"/>
        </w:rPr>
        <w:t>Akademický rok</w:t>
      </w:r>
      <w:r w:rsidR="00D2780B">
        <w:rPr>
          <w:rFonts w:asciiTheme="minorHAnsi" w:hAnsiTheme="minorHAnsi"/>
        </w:rPr>
        <w:t xml:space="preserve"> ……….</w:t>
      </w:r>
      <w:r w:rsidRPr="00D2780B">
        <w:rPr>
          <w:rFonts w:asciiTheme="minorHAnsi" w:hAnsiTheme="minorHAnsi"/>
        </w:rPr>
        <w:t>………………….</w:t>
      </w:r>
    </w:p>
    <w:p w:rsidR="0082064E" w:rsidRPr="00D2780B" w:rsidRDefault="0082064E">
      <w:pPr>
        <w:rPr>
          <w:rFonts w:asciiTheme="minorHAnsi" w:hAnsiTheme="minorHAnsi"/>
        </w:rPr>
      </w:pPr>
      <w:r w:rsidRPr="00D2780B">
        <w:rPr>
          <w:rFonts w:asciiTheme="minorHAnsi" w:hAnsiTheme="minorHAnsi"/>
        </w:rPr>
        <w:t>Studijní program, obor ..........................................................................</w:t>
      </w:r>
      <w:r w:rsidR="00456BF0" w:rsidRPr="00D2780B">
        <w:rPr>
          <w:rFonts w:asciiTheme="minorHAnsi" w:hAnsiTheme="minorHAnsi"/>
        </w:rPr>
        <w:t>..............</w:t>
      </w:r>
      <w:r w:rsidR="00D2780B">
        <w:rPr>
          <w:rFonts w:asciiTheme="minorHAnsi" w:hAnsiTheme="minorHAnsi"/>
        </w:rPr>
        <w:t>.......................</w:t>
      </w:r>
      <w:r w:rsidRPr="00D2780B">
        <w:rPr>
          <w:rFonts w:asciiTheme="minorHAnsi" w:hAnsiTheme="minorHAnsi"/>
        </w:rPr>
        <w:t xml:space="preserve"> Ročník ...............................</w:t>
      </w:r>
      <w:r w:rsidR="00456BF0" w:rsidRPr="00D2780B">
        <w:rPr>
          <w:rFonts w:asciiTheme="minorHAnsi" w:hAnsiTheme="minorHAnsi"/>
        </w:rPr>
        <w:t xml:space="preserve"> </w:t>
      </w:r>
      <w:r w:rsidRPr="00D2780B">
        <w:rPr>
          <w:rFonts w:asciiTheme="minorHAnsi" w:hAnsiTheme="minorHAnsi"/>
        </w:rPr>
        <w:t>Semestr</w:t>
      </w:r>
      <w:r w:rsidR="00456BF0" w:rsidRPr="00D2780B">
        <w:rPr>
          <w:rFonts w:asciiTheme="minorHAnsi" w:hAnsiTheme="minorHAnsi"/>
        </w:rPr>
        <w:t xml:space="preserve"> </w:t>
      </w:r>
      <w:r w:rsidRPr="00D2780B">
        <w:rPr>
          <w:rFonts w:asciiTheme="minorHAnsi" w:hAnsiTheme="minorHAnsi"/>
        </w:rPr>
        <w:t>…</w:t>
      </w:r>
      <w:r w:rsidR="00D2780B">
        <w:rPr>
          <w:rFonts w:asciiTheme="minorHAnsi" w:hAnsiTheme="minorHAnsi"/>
        </w:rPr>
        <w:t>……………….</w:t>
      </w:r>
      <w:r w:rsidRPr="00D2780B">
        <w:rPr>
          <w:rFonts w:asciiTheme="minorHAnsi" w:hAnsiTheme="minorHAnsi"/>
        </w:rPr>
        <w:t>……………….</w:t>
      </w:r>
      <w:r w:rsidR="00456BF0" w:rsidRPr="00D2780B">
        <w:rPr>
          <w:rFonts w:asciiTheme="minorHAnsi" w:hAnsiTheme="minorHAnsi"/>
        </w:rPr>
        <w:t>.</w:t>
      </w:r>
    </w:p>
    <w:p w:rsidR="001D025F" w:rsidRDefault="001D025F"/>
    <w:tbl>
      <w:tblPr>
        <w:tblW w:w="14899" w:type="dxa"/>
        <w:tblInd w:w="5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3"/>
        <w:gridCol w:w="4395"/>
        <w:gridCol w:w="1417"/>
        <w:gridCol w:w="1276"/>
        <w:gridCol w:w="1134"/>
        <w:gridCol w:w="1134"/>
        <w:gridCol w:w="992"/>
        <w:gridCol w:w="1276"/>
        <w:gridCol w:w="992"/>
      </w:tblGrid>
      <w:tr w:rsidR="00711734" w:rsidTr="009D574B">
        <w:trPr>
          <w:trHeight w:val="510"/>
        </w:trPr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646E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ředchozí studium</w:t>
            </w:r>
          </w:p>
          <w:p w:rsidR="00711734" w:rsidRPr="00D2780B" w:rsidRDefault="00711734" w:rsidP="00B646E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kód předmětu / ústav:</w:t>
            </w:r>
          </w:p>
        </w:tc>
        <w:tc>
          <w:tcPr>
            <w:tcW w:w="43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46788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Název absolvovaného předmětu</w:t>
            </w:r>
            <w:r w:rsidR="0065195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</w:t>
            </w:r>
            <w:r w:rsidR="00651950" w:rsidRPr="004A28ED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v ČJ/v AJ</w:t>
            </w:r>
            <w:r w:rsidRPr="004A28ED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646E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Datum zkoušky (zápočtu):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646E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Hodnocení: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646E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zyk: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646E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Semestr: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646E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Kredity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0C0C0"/>
          </w:tcPr>
          <w:p w:rsidR="00711734" w:rsidRPr="00D2780B" w:rsidRDefault="00711734" w:rsidP="00B646E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Způsob ukončení předmětu:</w:t>
            </w:r>
          </w:p>
        </w:tc>
      </w:tr>
      <w:tr w:rsidR="00711734" w:rsidTr="006B1B5A">
        <w:trPr>
          <w:trHeight w:val="510"/>
        </w:trPr>
        <w:tc>
          <w:tcPr>
            <w:tcW w:w="22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646E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4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646E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646E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646E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646E9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646E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646E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711734" w:rsidRPr="00D2780B" w:rsidRDefault="00711734" w:rsidP="00B646E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  <w:p w:rsidR="00711734" w:rsidRPr="00D2780B" w:rsidRDefault="00711734" w:rsidP="00B646E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</w:tr>
      <w:tr w:rsidR="00711734" w:rsidTr="006C3DDF">
        <w:trPr>
          <w:trHeight w:val="510"/>
        </w:trPr>
        <w:tc>
          <w:tcPr>
            <w:tcW w:w="228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11734" w:rsidRPr="00D2780B" w:rsidRDefault="00711734" w:rsidP="00353FA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Nové studium</w:t>
            </w:r>
          </w:p>
          <w:p w:rsidR="00711734" w:rsidRPr="00D2780B" w:rsidRDefault="00711734" w:rsidP="00353FA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kód předmětu / ústav: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11734" w:rsidRPr="00D2780B" w:rsidRDefault="00711734" w:rsidP="0046788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Název uznávaného předmětu: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11734" w:rsidRPr="00D2780B" w:rsidRDefault="00711734" w:rsidP="00B646E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méno garanta předmětu: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11734" w:rsidRPr="00D2780B" w:rsidRDefault="00711734" w:rsidP="00353FA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Vyjádření garanta předmětu</w:t>
            </w:r>
          </w:p>
          <w:p w:rsidR="00711734" w:rsidRPr="00D2780B" w:rsidRDefault="00711734" w:rsidP="0082064E">
            <w:pPr>
              <w:rPr>
                <w:rFonts w:asciiTheme="minorHAnsi" w:hAnsiTheme="minorHAnsi"/>
                <w:sz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</w:t>
            </w:r>
            <w:r w:rsidRPr="00D2780B">
              <w:rPr>
                <w:rFonts w:asciiTheme="minorHAnsi" w:hAnsiTheme="minorHAnsi"/>
                <w:sz w:val="20"/>
              </w:rPr>
              <w:t>(uznat - neuznat):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E0E0E0"/>
          </w:tcPr>
          <w:p w:rsidR="00711734" w:rsidRPr="00D2780B" w:rsidRDefault="00711734" w:rsidP="00711734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sz w:val="20"/>
              </w:rPr>
              <w:t>Datum a podpis garanta předmětu:</w:t>
            </w:r>
          </w:p>
        </w:tc>
      </w:tr>
      <w:tr w:rsidR="00711734" w:rsidTr="0029538F">
        <w:trPr>
          <w:trHeight w:val="510"/>
        </w:trPr>
        <w:tc>
          <w:tcPr>
            <w:tcW w:w="22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1D025F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711734" w:rsidRPr="00D2780B" w:rsidRDefault="00711734" w:rsidP="001D025F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1D025F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1D025F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</w:tcPr>
          <w:p w:rsidR="00711734" w:rsidRPr="00D2780B" w:rsidRDefault="00711734" w:rsidP="001D025F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</w:tr>
      <w:tr w:rsidR="00711734" w:rsidTr="00C33288">
        <w:trPr>
          <w:trHeight w:val="510"/>
        </w:trPr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ředchozí studium</w:t>
            </w:r>
          </w:p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kód předmětu / ústav:</w:t>
            </w:r>
          </w:p>
        </w:tc>
        <w:tc>
          <w:tcPr>
            <w:tcW w:w="43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Název </w:t>
            </w:r>
            <w:r w:rsidR="00DC4FC8"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absolvovaného </w:t>
            </w: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ředmětu</w:t>
            </w:r>
            <w:r w:rsidR="003E7139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</w:t>
            </w:r>
            <w:r w:rsidR="003E7139" w:rsidRPr="004A28ED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v ČJ/v AJ: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Datum zkoušky (zápočtu):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Hodnocení: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zyk: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Semestr: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Kredity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0C0C0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Způsob ukončení předmětu:</w:t>
            </w:r>
          </w:p>
        </w:tc>
      </w:tr>
      <w:tr w:rsidR="00711734" w:rsidTr="001E71F1">
        <w:trPr>
          <w:trHeight w:val="510"/>
        </w:trPr>
        <w:tc>
          <w:tcPr>
            <w:tcW w:w="22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4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</w:tr>
      <w:tr w:rsidR="00711734" w:rsidTr="00924270">
        <w:trPr>
          <w:trHeight w:val="510"/>
        </w:trPr>
        <w:tc>
          <w:tcPr>
            <w:tcW w:w="228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Nové studium</w:t>
            </w:r>
          </w:p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kód předmětu / ústav: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Název </w:t>
            </w:r>
            <w:r w:rsidR="00DC4FC8"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uznávaného </w:t>
            </w: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ředmětu: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méno garanta předmětu: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Vyjádření garanta předmětu</w:t>
            </w:r>
          </w:p>
          <w:p w:rsidR="00711734" w:rsidRPr="00D2780B" w:rsidRDefault="00711734" w:rsidP="00B1702C">
            <w:pPr>
              <w:rPr>
                <w:rFonts w:asciiTheme="minorHAnsi" w:hAnsiTheme="minorHAnsi"/>
                <w:sz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</w:t>
            </w:r>
            <w:r w:rsidRPr="00D2780B">
              <w:rPr>
                <w:rFonts w:asciiTheme="minorHAnsi" w:hAnsiTheme="minorHAnsi"/>
                <w:sz w:val="20"/>
              </w:rPr>
              <w:t>(uznat - neuznat):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E0E0E0"/>
          </w:tcPr>
          <w:p w:rsidR="00711734" w:rsidRPr="00D2780B" w:rsidRDefault="00711734" w:rsidP="00711734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sz w:val="20"/>
              </w:rPr>
              <w:t>Datum a podpis garanta předmětu:</w:t>
            </w:r>
          </w:p>
        </w:tc>
      </w:tr>
      <w:tr w:rsidR="00711734" w:rsidTr="00D501DF">
        <w:trPr>
          <w:trHeight w:val="510"/>
        </w:trPr>
        <w:tc>
          <w:tcPr>
            <w:tcW w:w="22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711734" w:rsidRPr="00D2780B" w:rsidRDefault="00711734" w:rsidP="00B1702C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</w:tcPr>
          <w:p w:rsidR="00711734" w:rsidRPr="00D2780B" w:rsidRDefault="00711734" w:rsidP="00B1702C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</w:tr>
      <w:tr w:rsidR="00711734" w:rsidTr="009E22E7">
        <w:trPr>
          <w:trHeight w:val="510"/>
        </w:trPr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ředchozí studium</w:t>
            </w:r>
          </w:p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kód předmětu / ústav:</w:t>
            </w:r>
          </w:p>
        </w:tc>
        <w:tc>
          <w:tcPr>
            <w:tcW w:w="43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Název </w:t>
            </w:r>
            <w:r w:rsidR="00DC4FC8"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absolvovaného </w:t>
            </w: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ředmětu</w:t>
            </w:r>
            <w:r w:rsidR="003E7139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</w:t>
            </w:r>
            <w:r w:rsidR="003E7139" w:rsidRPr="004A28ED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v ČJ/v AJ: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Datum zkoušky (zápočtu):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Hodnocení: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zyk: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Semestr: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Kredity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0C0C0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Způsob ukončení předmětu:</w:t>
            </w:r>
          </w:p>
        </w:tc>
      </w:tr>
      <w:tr w:rsidR="00711734" w:rsidTr="009B0B70">
        <w:trPr>
          <w:trHeight w:val="510"/>
        </w:trPr>
        <w:tc>
          <w:tcPr>
            <w:tcW w:w="228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4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  <w:p w:rsidR="00711734" w:rsidRPr="00D2780B" w:rsidRDefault="00711734" w:rsidP="00B1702C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</w:tr>
      <w:tr w:rsidR="00711734" w:rsidTr="00CE4D23">
        <w:trPr>
          <w:trHeight w:val="510"/>
        </w:trPr>
        <w:tc>
          <w:tcPr>
            <w:tcW w:w="228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Nové studium</w:t>
            </w:r>
          </w:p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kód předmětu / ústav: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Název </w:t>
            </w:r>
            <w:r w:rsidR="00DC4FC8"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uznávaného </w:t>
            </w: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ředmětu: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méno garanta předmětu: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11734" w:rsidRPr="00D2780B" w:rsidRDefault="00711734" w:rsidP="00B1702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Vyjádření garanta předmětu</w:t>
            </w:r>
          </w:p>
          <w:p w:rsidR="00711734" w:rsidRPr="00D2780B" w:rsidRDefault="00711734" w:rsidP="00B1702C">
            <w:pPr>
              <w:rPr>
                <w:rFonts w:asciiTheme="minorHAnsi" w:hAnsiTheme="minorHAnsi"/>
                <w:sz w:val="20"/>
              </w:rPr>
            </w:pPr>
            <w:r w:rsidRPr="00D2780B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</w:t>
            </w:r>
            <w:r w:rsidRPr="00D2780B">
              <w:rPr>
                <w:rFonts w:asciiTheme="minorHAnsi" w:hAnsiTheme="minorHAnsi"/>
                <w:sz w:val="20"/>
              </w:rPr>
              <w:t>(uznat - neuznat):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E0E0E0"/>
          </w:tcPr>
          <w:p w:rsidR="00711734" w:rsidRPr="00D2780B" w:rsidRDefault="00711734" w:rsidP="00711734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b/>
                <w:sz w:val="20"/>
              </w:rPr>
              <w:t>Datum a podpis garanta předmětu:</w:t>
            </w:r>
          </w:p>
        </w:tc>
      </w:tr>
      <w:tr w:rsidR="00711734" w:rsidTr="00711734">
        <w:trPr>
          <w:trHeight w:val="510"/>
        </w:trPr>
        <w:tc>
          <w:tcPr>
            <w:tcW w:w="22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711734" w:rsidRPr="00D2780B" w:rsidRDefault="00711734" w:rsidP="00B1702C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711734" w:rsidRPr="00D2780B" w:rsidRDefault="00711734" w:rsidP="00B1702C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:rsidR="00711734" w:rsidRPr="00D2780B" w:rsidRDefault="00711734" w:rsidP="00B1702C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noWrap/>
            <w:vAlign w:val="bottom"/>
          </w:tcPr>
          <w:p w:rsidR="00711734" w:rsidRPr="00D2780B" w:rsidRDefault="00711734" w:rsidP="00B1702C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2780B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</w:tr>
    </w:tbl>
    <w:p w:rsidR="0046788C" w:rsidRPr="00D2780B" w:rsidRDefault="0046788C">
      <w:pPr>
        <w:rPr>
          <w:rFonts w:asciiTheme="minorHAnsi" w:hAnsiTheme="minorHAnsi"/>
        </w:rPr>
      </w:pPr>
    </w:p>
    <w:p w:rsidR="0046788C" w:rsidRPr="00D2780B" w:rsidRDefault="0046788C" w:rsidP="0046788C">
      <w:pPr>
        <w:rPr>
          <w:rFonts w:asciiTheme="minorHAnsi" w:hAnsiTheme="minorHAnsi"/>
        </w:rPr>
      </w:pPr>
      <w:r w:rsidRPr="00D2780B">
        <w:rPr>
          <w:rFonts w:asciiTheme="minorHAnsi" w:hAnsiTheme="minorHAnsi"/>
        </w:rPr>
        <w:t xml:space="preserve">Vyjádření </w:t>
      </w:r>
      <w:r w:rsidR="001A6D83">
        <w:rPr>
          <w:rFonts w:asciiTheme="minorHAnsi" w:hAnsiTheme="minorHAnsi"/>
        </w:rPr>
        <w:t>děkana FAI</w:t>
      </w:r>
      <w:r w:rsidRPr="00D2780B">
        <w:rPr>
          <w:rFonts w:asciiTheme="minorHAnsi" w:hAnsiTheme="minorHAnsi"/>
        </w:rPr>
        <w:t>:</w:t>
      </w:r>
      <w:r w:rsidR="007D05CB">
        <w:rPr>
          <w:rFonts w:asciiTheme="minorHAnsi" w:hAnsiTheme="minorHAnsi"/>
        </w:rPr>
        <w:t xml:space="preserve">                                                                                     Vyjádření garanta studijního programu:</w:t>
      </w:r>
    </w:p>
    <w:sectPr w:rsidR="0046788C" w:rsidRPr="00D2780B" w:rsidSect="001D025F">
      <w:headerReference w:type="default" r:id="rId6"/>
      <w:pgSz w:w="16838" w:h="11906" w:orient="landscape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143E" w:rsidRDefault="0020143E" w:rsidP="00D2780B">
      <w:r>
        <w:separator/>
      </w:r>
    </w:p>
  </w:endnote>
  <w:endnote w:type="continuationSeparator" w:id="0">
    <w:p w:rsidR="0020143E" w:rsidRDefault="0020143E" w:rsidP="00D27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143E" w:rsidRDefault="0020143E" w:rsidP="00D2780B">
      <w:r>
        <w:separator/>
      </w:r>
    </w:p>
  </w:footnote>
  <w:footnote w:type="continuationSeparator" w:id="0">
    <w:p w:rsidR="0020143E" w:rsidRDefault="0020143E" w:rsidP="00D27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780B" w:rsidRDefault="00D2780B" w:rsidP="00D2780B">
    <w:pPr>
      <w:pStyle w:val="Zhlav"/>
      <w:jc w:val="right"/>
      <w:rPr>
        <w:rFonts w:asciiTheme="minorHAnsi" w:hAnsiTheme="minorHAnsi"/>
        <w:sz w:val="22"/>
      </w:rPr>
    </w:pPr>
  </w:p>
  <w:p w:rsidR="00D2780B" w:rsidRDefault="00D2780B" w:rsidP="00D2780B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9DB65F" wp14:editId="236A2897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</w:t>
    </w:r>
    <w:r>
      <w:rPr>
        <w:rFonts w:asciiTheme="minorHAnsi" w:hAnsiTheme="minorHAnsi"/>
        <w:sz w:val="22"/>
      </w:rPr>
      <w:t>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MrI0M7I0N7QwNDdQ0lEKTi0uzszPAykwqgUA0fp2yCwAAAA="/>
  </w:docVars>
  <w:rsids>
    <w:rsidRoot w:val="00AE6E1F"/>
    <w:rsid w:val="001A6D83"/>
    <w:rsid w:val="001D025F"/>
    <w:rsid w:val="0020143E"/>
    <w:rsid w:val="002A216A"/>
    <w:rsid w:val="002B2B4E"/>
    <w:rsid w:val="002B7524"/>
    <w:rsid w:val="00320AC1"/>
    <w:rsid w:val="00353FA6"/>
    <w:rsid w:val="0035612E"/>
    <w:rsid w:val="003B5645"/>
    <w:rsid w:val="003C4631"/>
    <w:rsid w:val="003E7139"/>
    <w:rsid w:val="00456BF0"/>
    <w:rsid w:val="00461978"/>
    <w:rsid w:val="0046788C"/>
    <w:rsid w:val="004A28ED"/>
    <w:rsid w:val="004F0CFF"/>
    <w:rsid w:val="00534E19"/>
    <w:rsid w:val="005F4B34"/>
    <w:rsid w:val="00651950"/>
    <w:rsid w:val="00655019"/>
    <w:rsid w:val="006E087C"/>
    <w:rsid w:val="00711734"/>
    <w:rsid w:val="007B4A88"/>
    <w:rsid w:val="007C7033"/>
    <w:rsid w:val="007D05CB"/>
    <w:rsid w:val="007F52CC"/>
    <w:rsid w:val="0082064E"/>
    <w:rsid w:val="008A1F13"/>
    <w:rsid w:val="008C19CC"/>
    <w:rsid w:val="00940E17"/>
    <w:rsid w:val="0097244A"/>
    <w:rsid w:val="009A4A95"/>
    <w:rsid w:val="00AC6421"/>
    <w:rsid w:val="00AE6E1F"/>
    <w:rsid w:val="00B045CC"/>
    <w:rsid w:val="00B167E6"/>
    <w:rsid w:val="00C02613"/>
    <w:rsid w:val="00C42E25"/>
    <w:rsid w:val="00C56D70"/>
    <w:rsid w:val="00C77361"/>
    <w:rsid w:val="00CF2255"/>
    <w:rsid w:val="00D2686C"/>
    <w:rsid w:val="00D2780B"/>
    <w:rsid w:val="00DC4FC8"/>
    <w:rsid w:val="00E67E25"/>
    <w:rsid w:val="00EB2786"/>
    <w:rsid w:val="00F43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A8931C"/>
  <w15:docId w15:val="{A65F2874-8D70-4F28-BAA2-3E935A5BF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E6E1F"/>
    <w:rPr>
      <w:sz w:val="24"/>
      <w:szCs w:val="24"/>
    </w:rPr>
  </w:style>
  <w:style w:type="paragraph" w:styleId="Nadpis1">
    <w:name w:val="heading 1"/>
    <w:basedOn w:val="Normln"/>
    <w:next w:val="Normln"/>
    <w:qFormat/>
    <w:rsid w:val="00AE6E1F"/>
    <w:pPr>
      <w:keepNext/>
      <w:jc w:val="center"/>
      <w:outlineLvl w:val="0"/>
    </w:pPr>
    <w:rPr>
      <w:b/>
      <w:bCs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8C19C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D2686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2686C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8C19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Zhlav">
    <w:name w:val="header"/>
    <w:basedOn w:val="Normln"/>
    <w:link w:val="ZhlavChar"/>
    <w:unhideWhenUsed/>
    <w:rsid w:val="00D2780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D2780B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D2780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2780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 o uznání předmětů absolvovanch na FLKŘ</vt:lpstr>
    </vt:vector>
  </TitlesOfParts>
  <Company>UTB</Company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uznání předmětů absolvovanch na FLKŘ</dc:title>
  <dc:creator>Procházková Alena</dc:creator>
  <cp:lastModifiedBy>Jiří Vojtěšek</cp:lastModifiedBy>
  <cp:revision>5</cp:revision>
  <cp:lastPrinted>2013-07-09T11:36:00Z</cp:lastPrinted>
  <dcterms:created xsi:type="dcterms:W3CDTF">2018-09-18T13:17:00Z</dcterms:created>
  <dcterms:modified xsi:type="dcterms:W3CDTF">2018-09-19T13:07:00Z</dcterms:modified>
</cp:coreProperties>
</file>